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CF0C1D" w14:textId="77777777" w:rsidR="00346A66" w:rsidRPr="00D2228F" w:rsidRDefault="00346A66" w:rsidP="00D2228F">
      <w:pPr>
        <w:autoSpaceDE w:val="0"/>
        <w:autoSpaceDN w:val="0"/>
        <w:adjustRightInd w:val="0"/>
        <w:rPr>
          <w:rFonts w:ascii="Times New Roman" w:hAnsi="Times New Roman"/>
          <w:snapToGrid w:val="0"/>
          <w:sz w:val="20"/>
          <w:szCs w:val="22"/>
          <w:lang w:val="es-AR"/>
        </w:rPr>
      </w:pPr>
    </w:p>
    <w:p w14:paraId="3D10ABD2" w14:textId="77777777" w:rsidR="00346A66" w:rsidRPr="00D2228F" w:rsidRDefault="00817747" w:rsidP="00D2228F">
      <w:pPr>
        <w:rPr>
          <w:rFonts w:ascii="Times New Roman" w:hAnsi="Times New Roman"/>
          <w:sz w:val="22"/>
          <w:szCs w:val="22"/>
          <w:lang w:val="en-US"/>
        </w:rPr>
      </w:pPr>
      <w:r w:rsidRPr="00523AEF">
        <w:rPr>
          <w:rFonts w:ascii="Times New Roman" w:hAnsi="Times New Roman"/>
          <w:b/>
          <w:bCs/>
          <w:sz w:val="22"/>
          <w:szCs w:val="22"/>
          <w:lang w:val="en-US"/>
        </w:rPr>
        <w:t xml:space="preserve">NINTH </w:t>
      </w:r>
      <w:r w:rsidR="008E7837" w:rsidRPr="00523AEF">
        <w:rPr>
          <w:rFonts w:ascii="Times New Roman" w:hAnsi="Times New Roman"/>
          <w:b/>
          <w:bCs/>
          <w:sz w:val="22"/>
          <w:szCs w:val="22"/>
          <w:lang w:val="en-US"/>
        </w:rPr>
        <w:t xml:space="preserve">REGULAR </w:t>
      </w:r>
      <w:r w:rsidR="00346A66" w:rsidRPr="00523AEF">
        <w:rPr>
          <w:rFonts w:ascii="Times New Roman" w:hAnsi="Times New Roman"/>
          <w:b/>
          <w:bCs/>
          <w:sz w:val="22"/>
          <w:szCs w:val="22"/>
          <w:lang w:val="en-US"/>
        </w:rPr>
        <w:t>MEETING</w:t>
      </w:r>
      <w:r w:rsidR="008E7837" w:rsidRPr="00523AEF">
        <w:rPr>
          <w:rFonts w:ascii="Times New Roman" w:hAnsi="Times New Roman"/>
          <w:b/>
          <w:bCs/>
          <w:sz w:val="22"/>
          <w:szCs w:val="22"/>
          <w:lang w:val="en-US"/>
        </w:rPr>
        <w:t xml:space="preserve"> OF THE</w:t>
      </w:r>
      <w:r w:rsidR="00346A66" w:rsidRPr="00D2228F">
        <w:rPr>
          <w:rFonts w:ascii="Times New Roman" w:hAnsi="Times New Roman"/>
          <w:sz w:val="22"/>
          <w:szCs w:val="22"/>
          <w:lang w:val="en-US"/>
        </w:rPr>
        <w:tab/>
      </w:r>
      <w:r w:rsidR="00346A66" w:rsidRPr="00D2228F">
        <w:rPr>
          <w:rFonts w:ascii="Times New Roman" w:hAnsi="Times New Roman"/>
          <w:sz w:val="22"/>
          <w:szCs w:val="22"/>
          <w:lang w:val="en-US"/>
        </w:rPr>
        <w:tab/>
      </w:r>
      <w:r w:rsidR="00346A66" w:rsidRPr="00D2228F">
        <w:rPr>
          <w:rFonts w:ascii="Times New Roman" w:hAnsi="Times New Roman"/>
          <w:sz w:val="22"/>
          <w:szCs w:val="22"/>
          <w:lang w:val="en-US"/>
        </w:rPr>
        <w:tab/>
      </w:r>
      <w:r w:rsidR="00794683" w:rsidRPr="00D2228F">
        <w:rPr>
          <w:rFonts w:ascii="Times New Roman" w:hAnsi="Times New Roman"/>
          <w:sz w:val="22"/>
          <w:szCs w:val="22"/>
          <w:lang w:val="en-US"/>
        </w:rPr>
        <w:tab/>
      </w:r>
      <w:r w:rsidR="008E7837" w:rsidRPr="00D2228F">
        <w:rPr>
          <w:rFonts w:ascii="Times New Roman" w:hAnsi="Times New Roman"/>
          <w:sz w:val="22"/>
          <w:szCs w:val="22"/>
          <w:lang w:val="en-US"/>
        </w:rPr>
        <w:tab/>
      </w:r>
      <w:r w:rsidR="00346A66" w:rsidRPr="00D2228F">
        <w:rPr>
          <w:rFonts w:ascii="Times New Roman" w:hAnsi="Times New Roman"/>
          <w:sz w:val="22"/>
          <w:szCs w:val="22"/>
          <w:lang w:val="en-US"/>
        </w:rPr>
        <w:t>OEA/Ser.</w:t>
      </w:r>
      <w:r w:rsidR="008E7837" w:rsidRPr="00D2228F">
        <w:rPr>
          <w:rFonts w:ascii="Times New Roman" w:hAnsi="Times New Roman"/>
          <w:sz w:val="22"/>
          <w:szCs w:val="22"/>
          <w:lang w:val="en-US"/>
        </w:rPr>
        <w:t>W</w:t>
      </w:r>
      <w:r w:rsidR="00346A66" w:rsidRPr="00D2228F">
        <w:rPr>
          <w:rFonts w:ascii="Times New Roman" w:hAnsi="Times New Roman"/>
          <w:sz w:val="22"/>
          <w:szCs w:val="22"/>
          <w:lang w:val="en-US"/>
        </w:rPr>
        <w:t>/</w:t>
      </w:r>
      <w:r w:rsidR="008E7837" w:rsidRPr="00D2228F">
        <w:rPr>
          <w:rFonts w:ascii="Times New Roman" w:hAnsi="Times New Roman"/>
          <w:sz w:val="22"/>
          <w:szCs w:val="22"/>
          <w:lang w:val="en-US"/>
        </w:rPr>
        <w:t>XIII.6.9</w:t>
      </w:r>
    </w:p>
    <w:p w14:paraId="439C77B9" w14:textId="08644849" w:rsidR="00794683" w:rsidRPr="00D2228F" w:rsidRDefault="008E7837" w:rsidP="00D2228F">
      <w:pPr>
        <w:ind w:right="-749"/>
        <w:rPr>
          <w:rFonts w:ascii="Times New Roman" w:hAnsi="Times New Roman"/>
          <w:sz w:val="22"/>
          <w:szCs w:val="22"/>
          <w:lang w:val="en-US"/>
        </w:rPr>
      </w:pPr>
      <w:r w:rsidRPr="00523AEF">
        <w:rPr>
          <w:rFonts w:ascii="Times New Roman" w:hAnsi="Times New Roman"/>
          <w:b/>
          <w:bCs/>
          <w:sz w:val="22"/>
          <w:szCs w:val="22"/>
          <w:lang w:val="en-US"/>
        </w:rPr>
        <w:t>INTER-AMERICAN COMMITTEE ON</w:t>
      </w:r>
      <w:r w:rsidR="00794683" w:rsidRPr="00523AEF">
        <w:rPr>
          <w:rFonts w:ascii="Times New Roman" w:hAnsi="Times New Roman"/>
          <w:b/>
          <w:bCs/>
          <w:sz w:val="22"/>
          <w:szCs w:val="22"/>
          <w:lang w:val="en-US"/>
        </w:rPr>
        <w:t xml:space="preserve"> EDUCATION</w:t>
      </w:r>
      <w:r w:rsidR="00794683" w:rsidRPr="00D2228F">
        <w:rPr>
          <w:rFonts w:ascii="Times New Roman" w:hAnsi="Times New Roman"/>
          <w:sz w:val="22"/>
          <w:szCs w:val="22"/>
          <w:lang w:val="en-US"/>
        </w:rPr>
        <w:tab/>
      </w:r>
      <w:r w:rsidR="00794683" w:rsidRPr="00D2228F">
        <w:rPr>
          <w:rFonts w:ascii="Times New Roman" w:hAnsi="Times New Roman"/>
          <w:sz w:val="22"/>
          <w:szCs w:val="22"/>
          <w:lang w:val="en-US"/>
        </w:rPr>
        <w:tab/>
      </w:r>
      <w:r w:rsidR="00523AEF">
        <w:rPr>
          <w:rFonts w:ascii="Times New Roman" w:hAnsi="Times New Roman"/>
          <w:sz w:val="22"/>
          <w:szCs w:val="22"/>
          <w:lang w:val="en-US"/>
        </w:rPr>
        <w:tab/>
      </w:r>
      <w:r w:rsidR="00794683" w:rsidRPr="00D2228F">
        <w:rPr>
          <w:rFonts w:ascii="Times New Roman" w:hAnsi="Times New Roman"/>
          <w:sz w:val="22"/>
          <w:szCs w:val="22"/>
          <w:lang w:val="en-US"/>
        </w:rPr>
        <w:t>CIDI/</w:t>
      </w:r>
      <w:r w:rsidRPr="00D2228F">
        <w:rPr>
          <w:rFonts w:ascii="Times New Roman" w:hAnsi="Times New Roman"/>
          <w:sz w:val="22"/>
          <w:szCs w:val="22"/>
          <w:lang w:val="en-US"/>
        </w:rPr>
        <w:t>CIE/doc.</w:t>
      </w:r>
      <w:r w:rsidR="00AD7F94">
        <w:rPr>
          <w:rFonts w:ascii="Times New Roman" w:hAnsi="Times New Roman"/>
          <w:sz w:val="22"/>
          <w:szCs w:val="22"/>
          <w:lang w:val="en-US"/>
        </w:rPr>
        <w:t xml:space="preserve"> 11</w:t>
      </w:r>
      <w:r w:rsidR="00794683" w:rsidRPr="00D2228F">
        <w:rPr>
          <w:rFonts w:ascii="Times New Roman" w:hAnsi="Times New Roman"/>
          <w:sz w:val="22"/>
          <w:szCs w:val="22"/>
          <w:lang w:val="en-US"/>
        </w:rPr>
        <w:t>/</w:t>
      </w:r>
      <w:r w:rsidRPr="00D2228F">
        <w:rPr>
          <w:rFonts w:ascii="Times New Roman" w:hAnsi="Times New Roman"/>
          <w:sz w:val="22"/>
          <w:szCs w:val="22"/>
          <w:lang w:val="en-US"/>
        </w:rPr>
        <w:t>2</w:t>
      </w:r>
      <w:r w:rsidR="00915EA3" w:rsidRPr="00D2228F">
        <w:rPr>
          <w:rFonts w:ascii="Times New Roman" w:hAnsi="Times New Roman"/>
          <w:sz w:val="22"/>
          <w:szCs w:val="22"/>
          <w:lang w:val="en-US"/>
        </w:rPr>
        <w:t>1</w:t>
      </w:r>
      <w:r w:rsidR="00AB119C" w:rsidRPr="00D2228F">
        <w:rPr>
          <w:rFonts w:ascii="Times New Roman" w:hAnsi="Times New Roman"/>
          <w:sz w:val="22"/>
          <w:szCs w:val="22"/>
          <w:lang w:val="en-US"/>
        </w:rPr>
        <w:t xml:space="preserve"> </w:t>
      </w:r>
    </w:p>
    <w:p w14:paraId="64A9C547" w14:textId="6C7ED7EF" w:rsidR="00346A66" w:rsidRPr="00D2228F" w:rsidRDefault="008E7837" w:rsidP="00D2228F">
      <w:pPr>
        <w:tabs>
          <w:tab w:val="left" w:pos="5475"/>
          <w:tab w:val="left" w:pos="7200"/>
          <w:tab w:val="left" w:pos="7290"/>
        </w:tabs>
        <w:ind w:right="-749"/>
        <w:rPr>
          <w:rFonts w:ascii="Times New Roman" w:hAnsi="Times New Roman"/>
          <w:sz w:val="22"/>
          <w:szCs w:val="22"/>
          <w:lang w:val="en-US"/>
        </w:rPr>
      </w:pPr>
      <w:r w:rsidRPr="00D2228F">
        <w:rPr>
          <w:rFonts w:ascii="Times New Roman" w:hAnsi="Times New Roman"/>
          <w:sz w:val="22"/>
          <w:szCs w:val="22"/>
          <w:lang w:val="en-US"/>
        </w:rPr>
        <w:t xml:space="preserve">November 18-19, </w:t>
      </w:r>
      <w:proofErr w:type="gramStart"/>
      <w:r w:rsidRPr="00D2228F">
        <w:rPr>
          <w:rFonts w:ascii="Times New Roman" w:hAnsi="Times New Roman"/>
          <w:sz w:val="22"/>
          <w:szCs w:val="22"/>
          <w:lang w:val="en-US"/>
        </w:rPr>
        <w:t>2021</w:t>
      </w:r>
      <w:proofErr w:type="gramEnd"/>
      <w:r w:rsidR="00346A66" w:rsidRPr="00D2228F">
        <w:rPr>
          <w:rFonts w:ascii="Times New Roman" w:hAnsi="Times New Roman"/>
          <w:sz w:val="22"/>
          <w:szCs w:val="22"/>
          <w:lang w:val="en-US"/>
        </w:rPr>
        <w:tab/>
      </w:r>
      <w:r w:rsidR="00AF69A2" w:rsidRPr="00D2228F">
        <w:rPr>
          <w:rFonts w:ascii="Times New Roman" w:hAnsi="Times New Roman"/>
          <w:sz w:val="22"/>
          <w:szCs w:val="22"/>
          <w:lang w:val="en-US"/>
        </w:rPr>
        <w:tab/>
      </w:r>
      <w:r w:rsidR="00AD7F94">
        <w:rPr>
          <w:rFonts w:ascii="Times New Roman" w:hAnsi="Times New Roman"/>
          <w:sz w:val="22"/>
          <w:szCs w:val="22"/>
          <w:lang w:val="en-US"/>
        </w:rPr>
        <w:t>11 November</w:t>
      </w:r>
      <w:r w:rsidR="00794683" w:rsidRPr="00D2228F">
        <w:rPr>
          <w:rFonts w:ascii="Times New Roman" w:hAnsi="Times New Roman"/>
          <w:sz w:val="22"/>
          <w:szCs w:val="22"/>
          <w:lang w:val="en-US"/>
        </w:rPr>
        <w:t xml:space="preserve"> 20</w:t>
      </w:r>
      <w:r w:rsidRPr="00D2228F">
        <w:rPr>
          <w:rFonts w:ascii="Times New Roman" w:hAnsi="Times New Roman"/>
          <w:sz w:val="22"/>
          <w:szCs w:val="22"/>
          <w:lang w:val="en-US"/>
        </w:rPr>
        <w:t>21</w:t>
      </w:r>
    </w:p>
    <w:p w14:paraId="60022329" w14:textId="3FB1D2F9" w:rsidR="00346A66" w:rsidRPr="00D2228F" w:rsidRDefault="008E7837" w:rsidP="00D2228F">
      <w:pPr>
        <w:ind w:left="1440" w:hanging="1440"/>
        <w:rPr>
          <w:rFonts w:ascii="Times New Roman" w:hAnsi="Times New Roman"/>
          <w:sz w:val="22"/>
          <w:szCs w:val="22"/>
          <w:lang w:val="en-US"/>
        </w:rPr>
      </w:pPr>
      <w:r w:rsidRPr="73F92E75">
        <w:rPr>
          <w:rFonts w:ascii="Times New Roman" w:hAnsi="Times New Roman"/>
          <w:sz w:val="22"/>
          <w:szCs w:val="22"/>
          <w:lang w:val="en-US"/>
        </w:rPr>
        <w:t>Washington, D.C., United States</w:t>
      </w:r>
      <w:r w:rsidRPr="00AD7F94">
        <w:rPr>
          <w:lang w:val="en-US"/>
        </w:rPr>
        <w:tab/>
      </w:r>
      <w:r w:rsidRPr="73F92E75">
        <w:rPr>
          <w:rFonts w:ascii="Times New Roman" w:hAnsi="Times New Roman"/>
          <w:sz w:val="22"/>
          <w:szCs w:val="22"/>
          <w:lang w:val="en-US"/>
        </w:rPr>
        <w:t xml:space="preserve"> of America</w:t>
      </w:r>
      <w:r w:rsidRPr="00AD7F94">
        <w:rPr>
          <w:lang w:val="en-US"/>
        </w:rPr>
        <w:tab/>
      </w:r>
      <w:r w:rsidRPr="00AD7F94">
        <w:rPr>
          <w:lang w:val="en-US"/>
        </w:rPr>
        <w:tab/>
      </w:r>
      <w:r w:rsidRPr="00AD7F94">
        <w:rPr>
          <w:lang w:val="en-US"/>
        </w:rPr>
        <w:tab/>
      </w:r>
      <w:r w:rsidRPr="00AD7F94">
        <w:rPr>
          <w:lang w:val="en-US"/>
        </w:rPr>
        <w:tab/>
      </w:r>
      <w:r w:rsidRPr="00AD7F94">
        <w:rPr>
          <w:lang w:val="en-US"/>
        </w:rPr>
        <w:tab/>
      </w:r>
      <w:r w:rsidR="00346A66" w:rsidRPr="73F92E75">
        <w:rPr>
          <w:rFonts w:ascii="Times New Roman" w:hAnsi="Times New Roman"/>
          <w:sz w:val="22"/>
          <w:szCs w:val="22"/>
          <w:lang w:val="en-US"/>
        </w:rPr>
        <w:t>Original:</w:t>
      </w:r>
      <w:r w:rsidR="00DA5A5B" w:rsidRPr="73F92E75">
        <w:rPr>
          <w:rFonts w:ascii="Times New Roman" w:hAnsi="Times New Roman"/>
          <w:sz w:val="22"/>
          <w:szCs w:val="22"/>
          <w:lang w:val="en-US"/>
        </w:rPr>
        <w:t xml:space="preserve"> </w:t>
      </w:r>
      <w:r w:rsidR="56283C21" w:rsidRPr="73F92E75">
        <w:rPr>
          <w:rFonts w:ascii="Times New Roman" w:hAnsi="Times New Roman"/>
          <w:sz w:val="22"/>
          <w:szCs w:val="22"/>
          <w:lang w:val="en-US"/>
        </w:rPr>
        <w:t>Spanish</w:t>
      </w:r>
    </w:p>
    <w:p w14:paraId="4D0BCB16" w14:textId="77777777" w:rsidR="008E7837" w:rsidRPr="00D2228F" w:rsidRDefault="008E7837" w:rsidP="00D2228F">
      <w:pPr>
        <w:ind w:left="1440" w:hanging="1440"/>
        <w:rPr>
          <w:rFonts w:ascii="Times New Roman" w:hAnsi="Times New Roman"/>
          <w:sz w:val="22"/>
          <w:szCs w:val="22"/>
          <w:lang w:val="en-US"/>
        </w:rPr>
      </w:pPr>
      <w:r w:rsidRPr="00D2228F">
        <w:rPr>
          <w:rFonts w:ascii="Times New Roman" w:hAnsi="Times New Roman"/>
          <w:sz w:val="22"/>
          <w:szCs w:val="22"/>
          <w:lang w:val="en-US"/>
        </w:rPr>
        <w:t>VIRTUAL</w:t>
      </w:r>
    </w:p>
    <w:p w14:paraId="587AFA1C" w14:textId="77777777" w:rsidR="00142AE7" w:rsidRPr="00D2228F" w:rsidRDefault="00142AE7" w:rsidP="00D2228F">
      <w:pPr>
        <w:pBdr>
          <w:bottom w:val="single" w:sz="12" w:space="1" w:color="auto"/>
        </w:pBdr>
        <w:tabs>
          <w:tab w:val="left" w:pos="6750"/>
        </w:tabs>
        <w:ind w:right="-29"/>
        <w:rPr>
          <w:rFonts w:ascii="Times New Roman" w:eastAsia="Times New Roman" w:hAnsi="Times New Roman"/>
          <w:sz w:val="22"/>
          <w:szCs w:val="22"/>
          <w:lang w:val="en-US"/>
        </w:rPr>
      </w:pPr>
    </w:p>
    <w:p w14:paraId="3B83E62F" w14:textId="77777777" w:rsidR="007B4564" w:rsidRPr="000C03A7" w:rsidRDefault="007B4564" w:rsidP="00FC4FE3">
      <w:pPr>
        <w:rPr>
          <w:rFonts w:ascii="Times New Roman" w:eastAsia="Times New Roman" w:hAnsi="Times New Roman"/>
          <w:sz w:val="22"/>
          <w:szCs w:val="22"/>
          <w:lang w:val="en-US"/>
        </w:rPr>
      </w:pPr>
    </w:p>
    <w:p w14:paraId="7F0352A2" w14:textId="77777777" w:rsidR="00823F23" w:rsidRPr="000C03A7" w:rsidRDefault="00823F23" w:rsidP="00FC4FE3">
      <w:pPr>
        <w:rPr>
          <w:rFonts w:ascii="Times New Roman" w:eastAsia="Times New Roman" w:hAnsi="Times New Roman"/>
          <w:sz w:val="22"/>
          <w:szCs w:val="22"/>
          <w:lang w:val="en-US"/>
        </w:rPr>
      </w:pPr>
    </w:p>
    <w:p w14:paraId="5D516059" w14:textId="77777777" w:rsidR="00823F23" w:rsidRPr="000C03A7" w:rsidRDefault="00823F23" w:rsidP="00FC4FE3">
      <w:pPr>
        <w:rPr>
          <w:rFonts w:ascii="Times New Roman" w:eastAsia="Times New Roman" w:hAnsi="Times New Roman"/>
          <w:sz w:val="22"/>
          <w:szCs w:val="22"/>
          <w:lang w:val="en-US"/>
        </w:rPr>
      </w:pPr>
    </w:p>
    <w:p w14:paraId="529D3593" w14:textId="77777777" w:rsidR="00823F23" w:rsidRPr="000C03A7" w:rsidRDefault="00823F23" w:rsidP="00FC4FE3">
      <w:pPr>
        <w:rPr>
          <w:rFonts w:ascii="Times New Roman" w:eastAsia="Times New Roman" w:hAnsi="Times New Roman"/>
          <w:sz w:val="22"/>
          <w:szCs w:val="22"/>
          <w:lang w:val="en-US"/>
        </w:rPr>
      </w:pPr>
    </w:p>
    <w:p w14:paraId="1CD15509" w14:textId="77777777" w:rsidR="00823F23" w:rsidRPr="000C03A7" w:rsidRDefault="00823F23" w:rsidP="00FC4FE3">
      <w:pPr>
        <w:rPr>
          <w:rFonts w:ascii="Times New Roman" w:eastAsia="Times New Roman" w:hAnsi="Times New Roman"/>
          <w:sz w:val="22"/>
          <w:szCs w:val="22"/>
          <w:lang w:val="en-US"/>
        </w:rPr>
      </w:pPr>
    </w:p>
    <w:p w14:paraId="2C2DE0D5" w14:textId="77777777" w:rsidR="003C3ECC" w:rsidRPr="000C03A7" w:rsidRDefault="003C3ECC" w:rsidP="00FC4FE3">
      <w:pPr>
        <w:rPr>
          <w:rFonts w:ascii="Times New Roman" w:eastAsia="Times New Roman" w:hAnsi="Times New Roman"/>
          <w:sz w:val="22"/>
          <w:szCs w:val="22"/>
          <w:lang w:val="en-US"/>
        </w:rPr>
      </w:pPr>
    </w:p>
    <w:p w14:paraId="454EB383" w14:textId="77777777" w:rsidR="003C3ECC" w:rsidRPr="000C03A7" w:rsidRDefault="003C3ECC" w:rsidP="00FC4FE3">
      <w:pPr>
        <w:rPr>
          <w:rFonts w:ascii="Times New Roman" w:eastAsia="Times New Roman" w:hAnsi="Times New Roman"/>
          <w:sz w:val="22"/>
          <w:szCs w:val="22"/>
          <w:lang w:val="en-US"/>
        </w:rPr>
      </w:pPr>
    </w:p>
    <w:p w14:paraId="6D68513D" w14:textId="77777777" w:rsidR="00A13164" w:rsidRPr="000C03A7" w:rsidRDefault="00A13164" w:rsidP="00FC4FE3">
      <w:pPr>
        <w:rPr>
          <w:rFonts w:ascii="Times New Roman" w:eastAsia="Times New Roman" w:hAnsi="Times New Roman"/>
          <w:sz w:val="22"/>
          <w:szCs w:val="22"/>
          <w:lang w:val="en-US"/>
        </w:rPr>
      </w:pPr>
    </w:p>
    <w:p w14:paraId="282E1600" w14:textId="493BE929" w:rsidR="00A13164" w:rsidRDefault="00A13164" w:rsidP="00FC4FE3">
      <w:pPr>
        <w:rPr>
          <w:rFonts w:ascii="Times New Roman" w:eastAsia="Times New Roman" w:hAnsi="Times New Roman"/>
          <w:sz w:val="22"/>
          <w:szCs w:val="22"/>
          <w:lang w:val="en-US"/>
        </w:rPr>
      </w:pPr>
    </w:p>
    <w:p w14:paraId="1A6CAB14" w14:textId="55EBE84B" w:rsidR="00AD7F94" w:rsidRDefault="00AD7F94" w:rsidP="00FC4FE3">
      <w:pPr>
        <w:rPr>
          <w:rFonts w:ascii="Times New Roman" w:eastAsia="Times New Roman" w:hAnsi="Times New Roman"/>
          <w:sz w:val="22"/>
          <w:szCs w:val="22"/>
          <w:lang w:val="en-US"/>
        </w:rPr>
      </w:pPr>
    </w:p>
    <w:p w14:paraId="563B70C4" w14:textId="41620225" w:rsidR="00AD7F94" w:rsidRDefault="00AD7F94" w:rsidP="00FC4FE3">
      <w:pPr>
        <w:rPr>
          <w:rFonts w:ascii="Times New Roman" w:eastAsia="Times New Roman" w:hAnsi="Times New Roman"/>
          <w:sz w:val="22"/>
          <w:szCs w:val="22"/>
          <w:lang w:val="en-US"/>
        </w:rPr>
      </w:pPr>
    </w:p>
    <w:p w14:paraId="67F91157" w14:textId="591B36E2" w:rsidR="00AD7F94" w:rsidRDefault="00AD7F94" w:rsidP="00FC4FE3">
      <w:pPr>
        <w:rPr>
          <w:rFonts w:ascii="Times New Roman" w:eastAsia="Times New Roman" w:hAnsi="Times New Roman"/>
          <w:sz w:val="22"/>
          <w:szCs w:val="22"/>
          <w:lang w:val="en-US"/>
        </w:rPr>
      </w:pPr>
    </w:p>
    <w:p w14:paraId="041554BF" w14:textId="4160D24B" w:rsidR="00AD7F94" w:rsidRDefault="00AD7F94" w:rsidP="00FC4FE3">
      <w:pPr>
        <w:rPr>
          <w:rFonts w:ascii="Times New Roman" w:eastAsia="Times New Roman" w:hAnsi="Times New Roman"/>
          <w:sz w:val="22"/>
          <w:szCs w:val="22"/>
          <w:lang w:val="en-US"/>
        </w:rPr>
      </w:pPr>
    </w:p>
    <w:p w14:paraId="3A7055D9" w14:textId="5FF98708" w:rsidR="00AD7F94" w:rsidRDefault="00AD7F94" w:rsidP="00FC4FE3">
      <w:pPr>
        <w:rPr>
          <w:rFonts w:ascii="Times New Roman" w:eastAsia="Times New Roman" w:hAnsi="Times New Roman"/>
          <w:sz w:val="22"/>
          <w:szCs w:val="22"/>
          <w:lang w:val="en-US"/>
        </w:rPr>
      </w:pPr>
    </w:p>
    <w:p w14:paraId="02BE1EF1" w14:textId="77777777" w:rsidR="00AD7F94" w:rsidRPr="000C03A7" w:rsidRDefault="00AD7F94" w:rsidP="00FC4FE3">
      <w:pPr>
        <w:rPr>
          <w:rFonts w:ascii="Times New Roman" w:eastAsia="Times New Roman" w:hAnsi="Times New Roman"/>
          <w:sz w:val="22"/>
          <w:szCs w:val="22"/>
          <w:lang w:val="en-US"/>
        </w:rPr>
      </w:pPr>
    </w:p>
    <w:p w14:paraId="244C2A37" w14:textId="4BC2CFD5" w:rsidR="00823F23" w:rsidRDefault="005C1F89" w:rsidP="00AD7F94">
      <w:pPr>
        <w:jc w:val="center"/>
        <w:rPr>
          <w:rFonts w:ascii="Times New Roman" w:hAnsi="Times New Roman"/>
          <w:b/>
          <w:bCs/>
          <w:sz w:val="22"/>
          <w:szCs w:val="18"/>
          <w:lang w:val="en-US"/>
        </w:rPr>
      </w:pPr>
      <w:r w:rsidRPr="00AD7F94">
        <w:rPr>
          <w:rFonts w:ascii="Times New Roman" w:hAnsi="Times New Roman"/>
          <w:b/>
          <w:bCs/>
          <w:sz w:val="22"/>
          <w:szCs w:val="18"/>
          <w:lang w:val="en-US"/>
        </w:rPr>
        <w:t>EXECUTIVE SUMMARY</w:t>
      </w:r>
    </w:p>
    <w:p w14:paraId="0BABFC44" w14:textId="77777777" w:rsidR="00AD7F94" w:rsidRPr="00D44760" w:rsidRDefault="00AD7F94" w:rsidP="00AD7F94">
      <w:pPr>
        <w:jc w:val="center"/>
        <w:rPr>
          <w:rFonts w:ascii="Times New Roman" w:hAnsi="Times New Roman"/>
          <w:b/>
          <w:bCs/>
          <w:sz w:val="22"/>
          <w:szCs w:val="18"/>
          <w:lang w:val="en-US"/>
        </w:rPr>
      </w:pPr>
    </w:p>
    <w:p w14:paraId="7D4C3D25" w14:textId="51AAC264" w:rsidR="00577C38" w:rsidRDefault="008A6019" w:rsidP="00AD7F94">
      <w:pPr>
        <w:jc w:val="center"/>
        <w:rPr>
          <w:rFonts w:ascii="Times New Roman" w:hAnsi="Times New Roman"/>
          <w:b/>
          <w:bCs/>
          <w:sz w:val="22"/>
          <w:szCs w:val="18"/>
          <w:lang w:val="en-US"/>
        </w:rPr>
      </w:pPr>
      <w:r w:rsidRPr="008A6019">
        <w:rPr>
          <w:rFonts w:ascii="Times New Roman" w:hAnsi="Times New Roman"/>
          <w:b/>
          <w:bCs/>
          <w:sz w:val="22"/>
          <w:szCs w:val="18"/>
          <w:lang w:val="en-US"/>
        </w:rPr>
        <w:t>Virtual Roundtable and Sharing of Experiences on Inclusion and Equity in Education</w:t>
      </w:r>
    </w:p>
    <w:p w14:paraId="1EF068D2" w14:textId="07F208C0" w:rsidR="008A6019" w:rsidRDefault="008A6019" w:rsidP="002D09F9">
      <w:pPr>
        <w:jc w:val="center"/>
        <w:rPr>
          <w:rFonts w:ascii="Times New Roman" w:hAnsi="Times New Roman"/>
          <w:b/>
          <w:bCs/>
          <w:sz w:val="22"/>
          <w:szCs w:val="18"/>
          <w:lang w:val="en-US"/>
        </w:rPr>
      </w:pPr>
    </w:p>
    <w:p w14:paraId="6B4653A9" w14:textId="77777777" w:rsidR="008A6019" w:rsidRPr="00AD7F94" w:rsidRDefault="008A6019" w:rsidP="002D09F9">
      <w:pPr>
        <w:jc w:val="center"/>
        <w:rPr>
          <w:rFonts w:ascii="Times New Roman" w:hAnsi="Times New Roman"/>
          <w:b/>
          <w:bCs/>
          <w:sz w:val="22"/>
          <w:szCs w:val="18"/>
          <w:lang w:val="en-US"/>
        </w:rPr>
      </w:pPr>
    </w:p>
    <w:p w14:paraId="5C5DC739" w14:textId="77777777" w:rsidR="00577C38" w:rsidRPr="00AD7F94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4A65282C" w14:textId="77777777" w:rsidR="00764877" w:rsidRPr="00AD7F94" w:rsidRDefault="00764877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4649EA8E" w14:textId="77777777" w:rsidR="00764877" w:rsidRPr="00AD7F94" w:rsidRDefault="00764877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5D72EFAE" w14:textId="77777777" w:rsidR="00577C38" w:rsidRPr="00AD7F94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4B75F45C" w14:textId="77777777" w:rsidR="00577C38" w:rsidRPr="00AD7F94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46CDFCFF" w14:textId="77777777" w:rsidR="00577C38" w:rsidRPr="00AD7F94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4142B570" w14:textId="77777777" w:rsidR="00577C38" w:rsidRPr="00AD7F94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6450B3EF" w14:textId="77777777" w:rsidR="00577C38" w:rsidRPr="00AD7F94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1EA6DDFA" w14:textId="77777777" w:rsidR="00577C38" w:rsidRPr="00AD7F94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16381F93" w14:textId="77777777" w:rsidR="00577C38" w:rsidRPr="00AD7F94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212A801B" w14:textId="77777777" w:rsidR="00577C38" w:rsidRPr="00AD7F94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577F9B08" w14:textId="77777777" w:rsidR="00577C38" w:rsidRPr="00AD7F94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11750E07" w14:textId="77777777" w:rsidR="00577C38" w:rsidRPr="00AD7F94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0F2E686F" w14:textId="77777777" w:rsidR="00577C38" w:rsidRPr="00AD7F94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18CDEEF0" w14:textId="77777777" w:rsidR="00577C38" w:rsidRPr="00AD7F94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48F1C862" w14:textId="77777777" w:rsidR="00577C38" w:rsidRPr="00AD7F94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072F4208" w14:textId="77777777" w:rsidR="00577C38" w:rsidRPr="00AD7F94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444C2AD8" w14:textId="77777777" w:rsidR="00577C38" w:rsidRPr="00AD7F94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6148FE82" w14:textId="77777777" w:rsidR="00577C38" w:rsidRPr="00AD7F94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0CB450A8" w14:textId="77777777" w:rsidR="00577C38" w:rsidRPr="00AD7F94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630CD722" w14:textId="77777777" w:rsidR="00577C38" w:rsidRPr="00AD7F94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46ECB917" w14:textId="77777777" w:rsidR="00577C38" w:rsidRPr="00AD7F94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5486C62F" w14:textId="77777777" w:rsidR="00577C38" w:rsidRPr="00AD7F94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7D8080D6" w14:textId="298FF14D" w:rsidR="00577C38" w:rsidRPr="00AD7F94" w:rsidRDefault="007F648E" w:rsidP="002D09F9">
      <w:pPr>
        <w:jc w:val="center"/>
        <w:rPr>
          <w:rFonts w:ascii="Times New Roman" w:hAnsi="Times New Roman"/>
          <w:b/>
          <w:bCs/>
          <w:lang w:val="en-US"/>
        </w:rPr>
      </w:pPr>
      <w:r>
        <w:rPr>
          <w:rFonts w:ascii="Times New Roman" w:eastAsia="Times New Roman" w:hAnsi="Times New Roman"/>
          <w:noProof/>
          <w:sz w:val="22"/>
          <w:szCs w:val="22"/>
        </w:rPr>
        <w:drawing>
          <wp:anchor distT="0" distB="0" distL="114300" distR="114300" simplePos="0" relativeHeight="251660288" behindDoc="0" locked="0" layoutInCell="1" allowOverlap="1" wp14:anchorId="2C2F22F8" wp14:editId="67B83D02">
            <wp:simplePos x="0" y="0"/>
            <wp:positionH relativeFrom="margin">
              <wp:align>center</wp:align>
            </wp:positionH>
            <wp:positionV relativeFrom="page">
              <wp:posOffset>746183</wp:posOffset>
            </wp:positionV>
            <wp:extent cx="5558155" cy="7863205"/>
            <wp:effectExtent l="0" t="0" r="4445" b="444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8533" cy="7863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AD9E3F" w14:textId="77777777" w:rsidR="00764877" w:rsidRPr="00AD7F94" w:rsidRDefault="00764877" w:rsidP="002D09F9">
      <w:pPr>
        <w:jc w:val="center"/>
        <w:rPr>
          <w:rFonts w:ascii="Times New Roman" w:eastAsia="Times New Roman" w:hAnsi="Times New Roman"/>
          <w:noProof/>
          <w:sz w:val="22"/>
          <w:szCs w:val="22"/>
          <w:lang w:val="en-US"/>
        </w:rPr>
      </w:pPr>
    </w:p>
    <w:p w14:paraId="0FF70B38" w14:textId="684C653A" w:rsidR="00577C38" w:rsidRPr="005C1F89" w:rsidRDefault="003C3ECC" w:rsidP="002D09F9">
      <w:pPr>
        <w:jc w:val="center"/>
        <w:rPr>
          <w:rFonts w:ascii="Times New Roman" w:eastAsia="Times New Roman" w:hAnsi="Times New Roman"/>
          <w:sz w:val="22"/>
          <w:szCs w:val="22"/>
        </w:rPr>
      </w:pPr>
      <w:r w:rsidRPr="00403177">
        <w:rPr>
          <w:rFonts w:ascii="Times New Roman" w:eastAsia="Times New Roman" w:hAnsi="Times New Roman"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7B49B40" wp14:editId="1228E966">
                <wp:simplePos x="0" y="0"/>
                <wp:positionH relativeFrom="margin">
                  <wp:posOffset>1606550</wp:posOffset>
                </wp:positionH>
                <wp:positionV relativeFrom="page">
                  <wp:posOffset>8756015</wp:posOffset>
                </wp:positionV>
                <wp:extent cx="2638425" cy="643890"/>
                <wp:effectExtent l="0" t="0" r="28575" b="228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643890"/>
                        </a:xfrm>
                        <a:prstGeom prst="round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C75933" w14:textId="77777777" w:rsidR="00CA18A9" w:rsidRPr="00AD7F94" w:rsidRDefault="00CA18A9" w:rsidP="00CA18A9">
                            <w:pPr>
                              <w:jc w:val="center"/>
                              <w:rPr>
                                <w:rStyle w:val="jsgrdq"/>
                                <w:rFonts w:ascii="Times New Roman" w:hAnsi="Times New Roman"/>
                                <w:b/>
                                <w:bCs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AD7F94">
                              <w:rPr>
                                <w:rStyle w:val="jsgrdq"/>
                                <w:rFonts w:ascii="Times New Roman" w:hAnsi="Times New Roman"/>
                                <w:b/>
                                <w:bCs/>
                                <w:sz w:val="22"/>
                                <w:szCs w:val="22"/>
                                <w:lang w:val="en-US"/>
                              </w:rPr>
                              <w:t>Access to the full document:</w:t>
                            </w:r>
                          </w:p>
                          <w:p w14:paraId="24B5BEFD" w14:textId="36B56954" w:rsidR="00CA18A9" w:rsidRPr="00AD7F94" w:rsidRDefault="00D44760" w:rsidP="00CA18A9">
                            <w:pPr>
                              <w:jc w:val="center"/>
                              <w:rPr>
                                <w:rStyle w:val="jsgrdq"/>
                                <w:rFonts w:ascii="Times New Roman" w:hAnsi="Times New Roman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</w:pPr>
                            <w:hyperlink r:id="rId11" w:history="1">
                              <w:r w:rsidR="00CA18A9" w:rsidRPr="00AD7F94">
                                <w:rPr>
                                  <w:rStyle w:val="Hyperlink"/>
                                  <w:rFonts w:ascii="Times New Roman" w:hAnsi="Times New Roman"/>
                                  <w:b/>
                                  <w:bCs/>
                                  <w:sz w:val="22"/>
                                  <w:szCs w:val="22"/>
                                  <w:lang w:val="en-US"/>
                                </w:rPr>
                                <w:t>Spanish</w:t>
                              </w:r>
                            </w:hyperlink>
                          </w:p>
                          <w:p w14:paraId="5E4E86AB" w14:textId="4F3F44B6" w:rsidR="00403177" w:rsidRPr="00D44760" w:rsidRDefault="00D44760" w:rsidP="00CA18A9">
                            <w:pPr>
                              <w:jc w:val="center"/>
                              <w:rPr>
                                <w:rFonts w:ascii="Times New Roman" w:hAnsi="Times New Roman"/>
                                <w:sz w:val="22"/>
                                <w:szCs w:val="22"/>
                                <w:u w:val="single"/>
                                <w:lang w:val="en-US"/>
                              </w:rPr>
                            </w:pPr>
                            <w:hyperlink r:id="rId12" w:history="1">
                              <w:r w:rsidR="00CA18A9" w:rsidRPr="00D44760">
                                <w:rPr>
                                  <w:rStyle w:val="Hyperlink"/>
                                  <w:rFonts w:ascii="Times New Roman" w:hAnsi="Times New Roman"/>
                                  <w:b/>
                                  <w:bCs/>
                                  <w:sz w:val="22"/>
                                  <w:szCs w:val="22"/>
                                  <w:lang w:val="en-US"/>
                                </w:rPr>
                                <w:t>Englis</w:t>
                              </w:r>
                              <w:r w:rsidR="00AD7F94" w:rsidRPr="00D44760">
                                <w:rPr>
                                  <w:rStyle w:val="Hyperlink"/>
                                  <w:rFonts w:ascii="Times New Roman" w:hAnsi="Times New Roman"/>
                                  <w:b/>
                                  <w:bCs/>
                                  <w:sz w:val="22"/>
                                  <w:szCs w:val="22"/>
                                  <w:lang w:val="en-US"/>
                                </w:rPr>
                                <w:t>h</w:t>
                              </w:r>
                            </w:hyperlink>
                            <w:r w:rsidR="00CA18A9" w:rsidRPr="00D44760">
                              <w:rPr>
                                <w:rStyle w:val="jsgrdq"/>
                                <w:rFonts w:ascii="Times New Roman" w:hAnsi="Times New Roman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u w:val="single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7B49B40" id="Text Box 2" o:spid="_x0000_s1026" style="position:absolute;left:0;text-align:left;margin-left:126.5pt;margin-top:689.45pt;width:207.75pt;height:50.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" fillcolor="white [3201]" strokecolor="#ed7d31 [3205]" strokeweight="1pt">
                <v:stroke joinstyle="miter"/>
                <v:textbox>
                  <w:txbxContent>
                    <w:p w14:paraId="32C75933" w14:textId="77777777" w:rsidR="00CA18A9" w:rsidRPr="00AD7F94" w:rsidRDefault="00CA18A9" w:rsidP="00CA18A9">
                      <w:pPr>
                        <w:jc w:val="center"/>
                        <w:rPr>
                          <w:rStyle w:val="jsgrdq"/>
                          <w:rFonts w:ascii="Times New Roman" w:hAnsi="Times New Roman"/>
                          <w:b/>
                          <w:bCs/>
                          <w:sz w:val="22"/>
                          <w:szCs w:val="22"/>
                          <w:lang w:val="en-US"/>
                        </w:rPr>
                      </w:pPr>
                      <w:r w:rsidRPr="00AD7F94">
                        <w:rPr>
                          <w:rStyle w:val="jsgrdq"/>
                          <w:rFonts w:ascii="Times New Roman" w:hAnsi="Times New Roman"/>
                          <w:b/>
                          <w:bCs/>
                          <w:sz w:val="22"/>
                          <w:szCs w:val="22"/>
                          <w:lang w:val="en-US"/>
                        </w:rPr>
                        <w:t>Access to the full document:</w:t>
                      </w:r>
                    </w:p>
                    <w:p w14:paraId="24B5BEFD" w14:textId="36B56954" w:rsidR="00CA18A9" w:rsidRPr="00AD7F94" w:rsidRDefault="00D44760" w:rsidP="00CA18A9">
                      <w:pPr>
                        <w:jc w:val="center"/>
                        <w:rPr>
                          <w:rStyle w:val="jsgrdq"/>
                          <w:rFonts w:ascii="Times New Roman" w:hAnsi="Times New Roman"/>
                          <w:b/>
                          <w:bCs/>
                          <w:color w:val="000000"/>
                          <w:sz w:val="22"/>
                          <w:szCs w:val="22"/>
                          <w:lang w:val="en-US"/>
                        </w:rPr>
                      </w:pPr>
                      <w:hyperlink r:id="rId13" w:history="1">
                        <w:r w:rsidR="00CA18A9" w:rsidRPr="00AD7F94">
                          <w:rPr>
                            <w:rStyle w:val="Hyperlink"/>
                            <w:rFonts w:ascii="Times New Roman" w:hAnsi="Times New Roman"/>
                            <w:b/>
                            <w:bCs/>
                            <w:sz w:val="22"/>
                            <w:szCs w:val="22"/>
                            <w:lang w:val="en-US"/>
                          </w:rPr>
                          <w:t>Spanish</w:t>
                        </w:r>
                      </w:hyperlink>
                    </w:p>
                    <w:p w14:paraId="5E4E86AB" w14:textId="4F3F44B6" w:rsidR="00403177" w:rsidRPr="00D44760" w:rsidRDefault="00D44760" w:rsidP="00CA18A9">
                      <w:pPr>
                        <w:jc w:val="center"/>
                        <w:rPr>
                          <w:rFonts w:ascii="Times New Roman" w:hAnsi="Times New Roman"/>
                          <w:sz w:val="22"/>
                          <w:szCs w:val="22"/>
                          <w:u w:val="single"/>
                          <w:lang w:val="en-US"/>
                        </w:rPr>
                      </w:pPr>
                      <w:hyperlink r:id="rId14" w:history="1">
                        <w:r w:rsidR="00CA18A9" w:rsidRPr="00D44760">
                          <w:rPr>
                            <w:rStyle w:val="Hyperlink"/>
                            <w:rFonts w:ascii="Times New Roman" w:hAnsi="Times New Roman"/>
                            <w:b/>
                            <w:bCs/>
                            <w:sz w:val="22"/>
                            <w:szCs w:val="22"/>
                            <w:lang w:val="en-US"/>
                          </w:rPr>
                          <w:t>Englis</w:t>
                        </w:r>
                        <w:r w:rsidR="00AD7F94" w:rsidRPr="00D44760">
                          <w:rPr>
                            <w:rStyle w:val="Hyperlink"/>
                            <w:rFonts w:ascii="Times New Roman" w:hAnsi="Times New Roman"/>
                            <w:b/>
                            <w:bCs/>
                            <w:sz w:val="22"/>
                            <w:szCs w:val="22"/>
                            <w:lang w:val="en-US"/>
                          </w:rPr>
                          <w:t>h</w:t>
                        </w:r>
                      </w:hyperlink>
                      <w:r w:rsidR="00CA18A9" w:rsidRPr="00D44760">
                        <w:rPr>
                          <w:rStyle w:val="jsgrdq"/>
                          <w:rFonts w:ascii="Times New Roman" w:hAnsi="Times New Roman"/>
                          <w:b/>
                          <w:bCs/>
                          <w:color w:val="000000"/>
                          <w:sz w:val="22"/>
                          <w:szCs w:val="22"/>
                          <w:u w:val="single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 anchorx="margin" anchory="page"/>
              </v:roundrect>
            </w:pict>
          </mc:Fallback>
        </mc:AlternateContent>
      </w:r>
      <w:r w:rsidR="00D44760">
        <w:rPr>
          <w:rFonts w:ascii="Times New Roman" w:eastAsia="Times New Roman" w:hAnsi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1" layoutInCell="1" allowOverlap="1" wp14:anchorId="55D4431A" wp14:editId="29E9734C">
                <wp:simplePos x="0" y="0"/>
                <wp:positionH relativeFrom="column">
                  <wp:posOffset>-88900</wp:posOffset>
                </wp:positionH>
                <wp:positionV relativeFrom="bottomMargin">
                  <wp:posOffset>165735</wp:posOffset>
                </wp:positionV>
                <wp:extent cx="3383280" cy="247650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4765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5BC9829D" w14:textId="04890E43" w:rsidR="00D44760" w:rsidRPr="00D44760" w:rsidRDefault="00D44760">
                            <w:pPr>
                              <w:rPr>
                                <w:rFonts w:ascii="Times New Roman" w:hAnsi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hAnsi="Times New Roman"/>
                                <w:noProof/>
                                <w:sz w:val="18"/>
                              </w:rPr>
                              <w:t>CIDED00228E01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D4431A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7" type="#_x0000_t202" style="position:absolute;left:0;text-align:left;margin-left:-7pt;margin-top:13.05pt;width:266.4pt;height:19.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bottom-margin-area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" filled="f" stroked="f">
                <v:stroke joinstyle="round"/>
                <v:textbox>
                  <w:txbxContent>
                    <w:p w14:paraId="5BC9829D" w14:textId="04890E43" w:rsidR="00D44760" w:rsidRPr="00D44760" w:rsidRDefault="00D44760">
                      <w:pPr>
                        <w:rPr>
                          <w:rFonts w:ascii="Times New Roman" w:hAnsi="Times New Roman"/>
                          <w:sz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begin"/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separate"/>
                      </w:r>
                      <w:r>
                        <w:rPr>
                          <w:rFonts w:ascii="Times New Roman" w:hAnsi="Times New Roman"/>
                          <w:noProof/>
                          <w:sz w:val="18"/>
                        </w:rPr>
                        <w:t>CIDED00228E01</w: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margin"/>
                <w10:anchorlock/>
              </v:shape>
            </w:pict>
          </mc:Fallback>
        </mc:AlternateContent>
      </w:r>
    </w:p>
    <w:sectPr w:rsidR="00577C38" w:rsidRPr="005C1F89" w:rsidSect="008E7837">
      <w:headerReference w:type="default" r:id="rId15"/>
      <w:headerReference w:type="first" r:id="rId16"/>
      <w:type w:val="oddPage"/>
      <w:pgSz w:w="12240" w:h="15840" w:code="1"/>
      <w:pgMar w:top="2160" w:right="1440" w:bottom="1296" w:left="167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7C0C7B" w14:textId="77777777" w:rsidR="00E469CB" w:rsidRDefault="00E469CB">
      <w:r>
        <w:separator/>
      </w:r>
    </w:p>
  </w:endnote>
  <w:endnote w:type="continuationSeparator" w:id="0">
    <w:p w14:paraId="206A3D24" w14:textId="77777777" w:rsidR="00E469CB" w:rsidRDefault="00E469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ws Gothic MT">
    <w:altName w:val="News Gothic MT"/>
    <w:charset w:val="00"/>
    <w:family w:val="swiss"/>
    <w:pitch w:val="variable"/>
    <w:sig w:usb0="00000003" w:usb1="00000000" w:usb2="00000000" w:usb3="00000000" w:csb0="00000001" w:csb1="00000000"/>
  </w:font>
  <w:font w:name="Garamond">
    <w:altName w:val="Cambria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E6EF13" w14:textId="77777777" w:rsidR="00E469CB" w:rsidRDefault="00E469CB">
      <w:r>
        <w:separator/>
      </w:r>
    </w:p>
  </w:footnote>
  <w:footnote w:type="continuationSeparator" w:id="0">
    <w:p w14:paraId="750D44AC" w14:textId="77777777" w:rsidR="00E469CB" w:rsidRDefault="00E469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6478B" w14:textId="77777777" w:rsidR="00577C38" w:rsidRPr="009C17F9" w:rsidRDefault="00577C38" w:rsidP="00577C38">
    <w:pPr>
      <w:pStyle w:val="Header"/>
      <w:jc w:val="center"/>
      <w:rPr>
        <w:sz w:val="22"/>
        <w:szCs w:val="22"/>
      </w:rPr>
    </w:pPr>
    <w:r>
      <w:rPr>
        <w:rStyle w:val="PageNumber"/>
        <w:sz w:val="22"/>
        <w:szCs w:val="22"/>
      </w:rPr>
      <w:t xml:space="preserve">- </w:t>
    </w:r>
    <w:r w:rsidRPr="009C17F9">
      <w:rPr>
        <w:rStyle w:val="PageNumber"/>
        <w:sz w:val="22"/>
        <w:szCs w:val="22"/>
      </w:rPr>
      <w:fldChar w:fldCharType="begin"/>
    </w:r>
    <w:r w:rsidRPr="009C17F9">
      <w:rPr>
        <w:rStyle w:val="PageNumber"/>
        <w:sz w:val="22"/>
        <w:szCs w:val="22"/>
      </w:rPr>
      <w:instrText xml:space="preserve"> PAGE </w:instrText>
    </w:r>
    <w:r w:rsidRPr="009C17F9">
      <w:rPr>
        <w:rStyle w:val="PageNumber"/>
        <w:sz w:val="22"/>
        <w:szCs w:val="22"/>
      </w:rPr>
      <w:fldChar w:fldCharType="separate"/>
    </w:r>
    <w:r>
      <w:rPr>
        <w:rStyle w:val="PageNumber"/>
        <w:sz w:val="22"/>
        <w:szCs w:val="22"/>
      </w:rPr>
      <w:t>3</w:t>
    </w:r>
    <w:r w:rsidRPr="009C17F9">
      <w:rPr>
        <w:rStyle w:val="PageNumber"/>
        <w:sz w:val="22"/>
        <w:szCs w:val="22"/>
      </w:rPr>
      <w:fldChar w:fldCharType="end"/>
    </w:r>
    <w:r>
      <w:rPr>
        <w:rStyle w:val="PageNumber"/>
        <w:sz w:val="22"/>
        <w:szCs w:val="22"/>
      </w:rPr>
      <w:t xml:space="preserve"> -</w:t>
    </w:r>
  </w:p>
  <w:p w14:paraId="7585AB10" w14:textId="77777777" w:rsidR="00577C38" w:rsidRDefault="00577C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E90D37" w14:textId="0615F312" w:rsidR="00AF69A2" w:rsidRDefault="00D2228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1E0CCB08" wp14:editId="4714DAAD">
              <wp:simplePos x="0" y="0"/>
              <wp:positionH relativeFrom="column">
                <wp:posOffset>4889500</wp:posOffset>
              </wp:positionH>
              <wp:positionV relativeFrom="paragraph">
                <wp:posOffset>0</wp:posOffset>
              </wp:positionV>
              <wp:extent cx="1287780" cy="862330"/>
              <wp:effectExtent l="3175" t="0" r="4445" b="4445"/>
              <wp:wrapNone/>
              <wp:docPr id="2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87780" cy="8623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16395BC" w14:textId="23FEECF7" w:rsidR="00AF69A2" w:rsidRDefault="00D2228F" w:rsidP="003308E9">
                          <w:r>
                            <w:rPr>
                              <w:rFonts w:ascii="News Gothic MT" w:hAnsi="News Gothic MT"/>
                              <w:noProof/>
                              <w:color w:val="000000"/>
                            </w:rPr>
                            <w:drawing>
                              <wp:inline distT="0" distB="0" distL="0" distR="0" wp14:anchorId="6A52F17C" wp14:editId="6C340DB6">
                                <wp:extent cx="1104900" cy="771525"/>
                                <wp:effectExtent l="0" t="0" r="0" b="0"/>
                                <wp:docPr id="3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04900" cy="7715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E0CCB08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7" type="#_x0000_t202" style="position:absolute;margin-left:385pt;margin-top:0;width:101.4pt;height:67.9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" stroked="f">
              <v:textbox>
                <w:txbxContent>
                  <w:p w14:paraId="716395BC" w14:textId="23FEECF7" w:rsidR="00AF69A2" w:rsidRDefault="00D2228F" w:rsidP="003308E9">
                    <w:r>
                      <w:rPr>
                        <w:rFonts w:ascii="News Gothic MT" w:hAnsi="News Gothic MT"/>
                        <w:noProof/>
                        <w:color w:val="000000"/>
                      </w:rPr>
                      <w:drawing>
                        <wp:inline distT="0" distB="0" distL="0" distR="0" wp14:anchorId="6A52F17C" wp14:editId="6C340DB6">
                          <wp:extent cx="1104900" cy="771525"/>
                          <wp:effectExtent l="0" t="0" r="0" b="0"/>
                          <wp:docPr id="3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104900" cy="7715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57728" behindDoc="0" locked="0" layoutInCell="1" allowOverlap="1" wp14:anchorId="6BD5C453" wp14:editId="114B6411">
          <wp:simplePos x="0" y="0"/>
          <wp:positionH relativeFrom="column">
            <wp:posOffset>-381000</wp:posOffset>
          </wp:positionH>
          <wp:positionV relativeFrom="paragraph">
            <wp:posOffset>0</wp:posOffset>
          </wp:positionV>
          <wp:extent cx="822960" cy="824865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824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02D99CDE" wp14:editId="148CF478">
              <wp:simplePos x="0" y="0"/>
              <wp:positionH relativeFrom="column">
                <wp:posOffset>508000</wp:posOffset>
              </wp:positionH>
              <wp:positionV relativeFrom="paragraph">
                <wp:posOffset>114300</wp:posOffset>
              </wp:positionV>
              <wp:extent cx="4345940" cy="731520"/>
              <wp:effectExtent l="3175" t="0" r="3810" b="1905"/>
              <wp:wrapNone/>
              <wp:docPr id="1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45940" cy="7315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C4CB612" w14:textId="77777777" w:rsidR="00AF69A2" w:rsidRPr="00FC4FE3" w:rsidRDefault="00AF69A2" w:rsidP="003308E9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 w:val="28"/>
                              <w:szCs w:val="28"/>
                              <w:lang w:val="en-US"/>
                            </w:rPr>
                          </w:pPr>
                          <w:r w:rsidRPr="00FC4FE3">
                            <w:rPr>
                              <w:rFonts w:ascii="Garamond" w:hAnsi="Garamond"/>
                              <w:b/>
                              <w:sz w:val="28"/>
                              <w:szCs w:val="28"/>
                              <w:lang w:val="en-US"/>
                            </w:rPr>
                            <w:t>ORGANIZATION OF AMERICAN STATES</w:t>
                          </w:r>
                        </w:p>
                        <w:p w14:paraId="35F1A176" w14:textId="77777777" w:rsidR="00AF69A2" w:rsidRPr="00FC4FE3" w:rsidRDefault="00AF69A2" w:rsidP="003308E9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Cs w:val="24"/>
                              <w:lang w:val="en-US"/>
                            </w:rPr>
                          </w:pPr>
                          <w:r w:rsidRPr="00FC4FE3">
                            <w:rPr>
                              <w:rFonts w:ascii="Garamond" w:hAnsi="Garamond"/>
                              <w:b/>
                              <w:szCs w:val="24"/>
                              <w:lang w:val="en-US"/>
                            </w:rPr>
                            <w:t>Inter-American Council for Integral Development</w:t>
                          </w:r>
                        </w:p>
                        <w:p w14:paraId="11CC0C4E" w14:textId="77777777" w:rsidR="00AF69A2" w:rsidRPr="00195E6B" w:rsidRDefault="00AF69A2" w:rsidP="003308E9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195E6B">
                            <w:rPr>
                              <w:rFonts w:ascii="Garamond" w:hAnsi="Garamond"/>
                              <w:b/>
                              <w:szCs w:val="24"/>
                            </w:rPr>
                            <w:t>(CIDI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2D99CDE" id="Text Box 8" o:spid="_x0000_s1028" type="#_x0000_t202" style="position:absolute;margin-left:40pt;margin-top:9pt;width:342.2pt;height:57.6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" stroked="f">
              <v:textbox>
                <w:txbxContent>
                  <w:p w14:paraId="4C4CB612" w14:textId="77777777" w:rsidR="00AF69A2" w:rsidRPr="00FC4FE3" w:rsidRDefault="00AF69A2" w:rsidP="003308E9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 w:val="28"/>
                        <w:szCs w:val="28"/>
                        <w:lang w:val="en-US"/>
                      </w:rPr>
                    </w:pPr>
                    <w:r w:rsidRPr="00FC4FE3">
                      <w:rPr>
                        <w:rFonts w:ascii="Garamond" w:hAnsi="Garamond"/>
                        <w:b/>
                        <w:sz w:val="28"/>
                        <w:szCs w:val="28"/>
                        <w:lang w:val="en-US"/>
                      </w:rPr>
                      <w:t>ORGANIZATION OF AMERICAN STATES</w:t>
                    </w:r>
                  </w:p>
                  <w:p w14:paraId="35F1A176" w14:textId="77777777" w:rsidR="00AF69A2" w:rsidRPr="00FC4FE3" w:rsidRDefault="00AF69A2" w:rsidP="003308E9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Cs w:val="24"/>
                        <w:lang w:val="en-US"/>
                      </w:rPr>
                    </w:pPr>
                    <w:r w:rsidRPr="00FC4FE3">
                      <w:rPr>
                        <w:rFonts w:ascii="Garamond" w:hAnsi="Garamond"/>
                        <w:b/>
                        <w:szCs w:val="24"/>
                        <w:lang w:val="en-US"/>
                      </w:rPr>
                      <w:t>Inter-American Council for Integral Development</w:t>
                    </w:r>
                  </w:p>
                  <w:p w14:paraId="11CC0C4E" w14:textId="77777777" w:rsidR="00AF69A2" w:rsidRPr="00195E6B" w:rsidRDefault="00AF69A2" w:rsidP="003308E9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b/>
                        <w:sz w:val="28"/>
                        <w:szCs w:val="28"/>
                      </w:rPr>
                    </w:pPr>
                    <w:r w:rsidRPr="00195E6B">
                      <w:rPr>
                        <w:rFonts w:ascii="Garamond" w:hAnsi="Garamond"/>
                        <w:b/>
                        <w:szCs w:val="24"/>
                      </w:rPr>
                      <w:t>(CIDI)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842B07"/>
    <w:multiLevelType w:val="hybridMultilevel"/>
    <w:tmpl w:val="3BA0C2B6"/>
    <w:lvl w:ilvl="0" w:tplc="7D26C294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vanish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BB90BDD"/>
    <w:multiLevelType w:val="hybridMultilevel"/>
    <w:tmpl w:val="344814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1415811"/>
    <w:multiLevelType w:val="hybridMultilevel"/>
    <w:tmpl w:val="A7E8E93A"/>
    <w:lvl w:ilvl="0" w:tplc="1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04006F"/>
    <w:multiLevelType w:val="hybridMultilevel"/>
    <w:tmpl w:val="91EC8A5C"/>
    <w:lvl w:ilvl="0" w:tplc="5B9027EE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" w15:restartNumberingAfterBreak="0">
    <w:nsid w:val="4D185418"/>
    <w:multiLevelType w:val="hybridMultilevel"/>
    <w:tmpl w:val="84CE6680"/>
    <w:lvl w:ilvl="0" w:tplc="0409000F">
      <w:start w:val="1"/>
      <w:numFmt w:val="decimal"/>
      <w:lvlText w:val="%1."/>
      <w:lvlJc w:val="left"/>
      <w:pPr>
        <w:tabs>
          <w:tab w:val="num" w:pos="1820"/>
        </w:tabs>
        <w:ind w:left="18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2540"/>
        </w:tabs>
        <w:ind w:left="25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60"/>
        </w:tabs>
        <w:ind w:left="32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80"/>
        </w:tabs>
        <w:ind w:left="39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700"/>
        </w:tabs>
        <w:ind w:left="47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20"/>
        </w:tabs>
        <w:ind w:left="54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40"/>
        </w:tabs>
        <w:ind w:left="61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60"/>
        </w:tabs>
        <w:ind w:left="68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80"/>
        </w:tabs>
        <w:ind w:left="7580" w:hanging="180"/>
      </w:pPr>
    </w:lvl>
  </w:abstractNum>
  <w:abstractNum w:abstractNumId="5" w15:restartNumberingAfterBreak="0">
    <w:nsid w:val="50FF015B"/>
    <w:multiLevelType w:val="hybridMultilevel"/>
    <w:tmpl w:val="3B1AB942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58C1179"/>
    <w:multiLevelType w:val="hybridMultilevel"/>
    <w:tmpl w:val="245C4BF8"/>
    <w:lvl w:ilvl="0" w:tplc="B914EDE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2E62A5"/>
    <w:multiLevelType w:val="hybridMultilevel"/>
    <w:tmpl w:val="E5F6A160"/>
    <w:lvl w:ilvl="0" w:tplc="CB5E6D3E">
      <w:start w:val="1"/>
      <w:numFmt w:val="lowerLetter"/>
      <w:lvlText w:val="%1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1" w:tplc="C7360738">
      <w:start w:val="2"/>
      <w:numFmt w:val="lowerRoman"/>
      <w:lvlText w:val="%2."/>
      <w:lvlJc w:val="left"/>
      <w:pPr>
        <w:tabs>
          <w:tab w:val="num" w:pos="3240"/>
        </w:tabs>
        <w:ind w:left="3240" w:hanging="720"/>
      </w:pPr>
      <w:rPr>
        <w:rFonts w:hint="default"/>
      </w:rPr>
    </w:lvl>
    <w:lvl w:ilvl="2" w:tplc="1CAAFF34">
      <w:start w:val="6"/>
      <w:numFmt w:val="decimal"/>
      <w:lvlText w:val="%3."/>
      <w:lvlJc w:val="left"/>
      <w:pPr>
        <w:tabs>
          <w:tab w:val="num" w:pos="3780"/>
        </w:tabs>
        <w:ind w:left="378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8" w15:restartNumberingAfterBreak="0">
    <w:nsid w:val="7ABB319C"/>
    <w:multiLevelType w:val="hybridMultilevel"/>
    <w:tmpl w:val="BAF4D7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7"/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5"/>
  </w:num>
  <w:num w:numId="6">
    <w:abstractNumId w:val="0"/>
  </w:num>
  <w:num w:numId="7">
    <w:abstractNumId w:val="3"/>
  </w:num>
  <w:num w:numId="8">
    <w:abstractNumId w:val="2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NzQ0MzI3MTKyNLdQ0lEKTi0uzszPAykwqgUAaYUmSSwAAAA="/>
    <w:docVar w:name="dgnword-docGUID" w:val="{D097F661-A412-4725-AD90-91294A348F3F}"/>
    <w:docVar w:name="dgnword-eventsink" w:val="81249544"/>
  </w:docVars>
  <w:rsids>
    <w:rsidRoot w:val="00346A66"/>
    <w:rsid w:val="00023762"/>
    <w:rsid w:val="000238C4"/>
    <w:rsid w:val="0003738C"/>
    <w:rsid w:val="00054F14"/>
    <w:rsid w:val="000559A0"/>
    <w:rsid w:val="000561A8"/>
    <w:rsid w:val="00072592"/>
    <w:rsid w:val="000A2A25"/>
    <w:rsid w:val="000A621D"/>
    <w:rsid w:val="000A7A3D"/>
    <w:rsid w:val="000B7DE0"/>
    <w:rsid w:val="000C03A7"/>
    <w:rsid w:val="000C791F"/>
    <w:rsid w:val="00100DA9"/>
    <w:rsid w:val="00124AD9"/>
    <w:rsid w:val="001367D1"/>
    <w:rsid w:val="00142AE7"/>
    <w:rsid w:val="00160206"/>
    <w:rsid w:val="00166DD1"/>
    <w:rsid w:val="00181B00"/>
    <w:rsid w:val="0018766C"/>
    <w:rsid w:val="001A7F6D"/>
    <w:rsid w:val="001C58DC"/>
    <w:rsid w:val="001E741A"/>
    <w:rsid w:val="002325F6"/>
    <w:rsid w:val="002565F3"/>
    <w:rsid w:val="002712EF"/>
    <w:rsid w:val="00274BFF"/>
    <w:rsid w:val="00282B33"/>
    <w:rsid w:val="002C0282"/>
    <w:rsid w:val="002C2080"/>
    <w:rsid w:val="002D09F9"/>
    <w:rsid w:val="003058C5"/>
    <w:rsid w:val="003308E9"/>
    <w:rsid w:val="00337F7A"/>
    <w:rsid w:val="00344CE4"/>
    <w:rsid w:val="00346A66"/>
    <w:rsid w:val="00360BBC"/>
    <w:rsid w:val="00364A50"/>
    <w:rsid w:val="00374980"/>
    <w:rsid w:val="003840AE"/>
    <w:rsid w:val="00391A8F"/>
    <w:rsid w:val="003961AF"/>
    <w:rsid w:val="003A1A35"/>
    <w:rsid w:val="003A2D54"/>
    <w:rsid w:val="003A6FC7"/>
    <w:rsid w:val="003C2304"/>
    <w:rsid w:val="003C3ECC"/>
    <w:rsid w:val="003D65FC"/>
    <w:rsid w:val="003E1B26"/>
    <w:rsid w:val="00403177"/>
    <w:rsid w:val="00405B15"/>
    <w:rsid w:val="00421BF7"/>
    <w:rsid w:val="00454416"/>
    <w:rsid w:val="004904D0"/>
    <w:rsid w:val="004920FA"/>
    <w:rsid w:val="004B7F6D"/>
    <w:rsid w:val="004C30FD"/>
    <w:rsid w:val="004C59EC"/>
    <w:rsid w:val="00523AEF"/>
    <w:rsid w:val="0054036D"/>
    <w:rsid w:val="005707AB"/>
    <w:rsid w:val="00577C38"/>
    <w:rsid w:val="00577C68"/>
    <w:rsid w:val="005C1F89"/>
    <w:rsid w:val="005E3936"/>
    <w:rsid w:val="006044BD"/>
    <w:rsid w:val="0061613F"/>
    <w:rsid w:val="00625842"/>
    <w:rsid w:val="006352AD"/>
    <w:rsid w:val="0063788B"/>
    <w:rsid w:val="0064006B"/>
    <w:rsid w:val="00646D10"/>
    <w:rsid w:val="006B13D2"/>
    <w:rsid w:val="006B1D06"/>
    <w:rsid w:val="006C1823"/>
    <w:rsid w:val="006D1ADB"/>
    <w:rsid w:val="006D78E2"/>
    <w:rsid w:val="006E7AD1"/>
    <w:rsid w:val="00713B83"/>
    <w:rsid w:val="00717BB9"/>
    <w:rsid w:val="00721C48"/>
    <w:rsid w:val="00722496"/>
    <w:rsid w:val="00737CDC"/>
    <w:rsid w:val="00756C38"/>
    <w:rsid w:val="00764877"/>
    <w:rsid w:val="00794683"/>
    <w:rsid w:val="00797B28"/>
    <w:rsid w:val="007B4564"/>
    <w:rsid w:val="007B5F2E"/>
    <w:rsid w:val="007D25EE"/>
    <w:rsid w:val="007F648E"/>
    <w:rsid w:val="00817747"/>
    <w:rsid w:val="00823F23"/>
    <w:rsid w:val="00860961"/>
    <w:rsid w:val="00896B09"/>
    <w:rsid w:val="008A6019"/>
    <w:rsid w:val="008C6E3E"/>
    <w:rsid w:val="008D1406"/>
    <w:rsid w:val="008D7509"/>
    <w:rsid w:val="008E383B"/>
    <w:rsid w:val="008E7837"/>
    <w:rsid w:val="009070D7"/>
    <w:rsid w:val="009141F8"/>
    <w:rsid w:val="00915EA3"/>
    <w:rsid w:val="00931218"/>
    <w:rsid w:val="009337EA"/>
    <w:rsid w:val="00973389"/>
    <w:rsid w:val="00987930"/>
    <w:rsid w:val="009B2C2B"/>
    <w:rsid w:val="009D7BDB"/>
    <w:rsid w:val="00A13164"/>
    <w:rsid w:val="00A44629"/>
    <w:rsid w:val="00A53DE1"/>
    <w:rsid w:val="00AA7A1D"/>
    <w:rsid w:val="00AB119C"/>
    <w:rsid w:val="00AD7F94"/>
    <w:rsid w:val="00AE0CDA"/>
    <w:rsid w:val="00AE76B7"/>
    <w:rsid w:val="00AF69A2"/>
    <w:rsid w:val="00AF6DC6"/>
    <w:rsid w:val="00AF7BEC"/>
    <w:rsid w:val="00B14EA7"/>
    <w:rsid w:val="00B31E02"/>
    <w:rsid w:val="00B54417"/>
    <w:rsid w:val="00B94A33"/>
    <w:rsid w:val="00B9698E"/>
    <w:rsid w:val="00BA16F9"/>
    <w:rsid w:val="00BA5628"/>
    <w:rsid w:val="00BA7522"/>
    <w:rsid w:val="00BC1D73"/>
    <w:rsid w:val="00BC43F8"/>
    <w:rsid w:val="00BC67C5"/>
    <w:rsid w:val="00BD0F0B"/>
    <w:rsid w:val="00BE4B91"/>
    <w:rsid w:val="00BE5B7E"/>
    <w:rsid w:val="00BF0482"/>
    <w:rsid w:val="00C15815"/>
    <w:rsid w:val="00C17EA8"/>
    <w:rsid w:val="00C36926"/>
    <w:rsid w:val="00C3752C"/>
    <w:rsid w:val="00C67624"/>
    <w:rsid w:val="00C72623"/>
    <w:rsid w:val="00C74AE4"/>
    <w:rsid w:val="00CA18A9"/>
    <w:rsid w:val="00CD58D1"/>
    <w:rsid w:val="00CE5E3D"/>
    <w:rsid w:val="00CF1156"/>
    <w:rsid w:val="00CF7C05"/>
    <w:rsid w:val="00D010ED"/>
    <w:rsid w:val="00D06809"/>
    <w:rsid w:val="00D2228F"/>
    <w:rsid w:val="00D24B71"/>
    <w:rsid w:val="00D37C06"/>
    <w:rsid w:val="00D44760"/>
    <w:rsid w:val="00D602E4"/>
    <w:rsid w:val="00D642AE"/>
    <w:rsid w:val="00D65D55"/>
    <w:rsid w:val="00D74807"/>
    <w:rsid w:val="00D923FF"/>
    <w:rsid w:val="00D953BA"/>
    <w:rsid w:val="00D955F0"/>
    <w:rsid w:val="00DA5A5B"/>
    <w:rsid w:val="00DC561A"/>
    <w:rsid w:val="00DD2B18"/>
    <w:rsid w:val="00DF2545"/>
    <w:rsid w:val="00E0687C"/>
    <w:rsid w:val="00E10A28"/>
    <w:rsid w:val="00E228A7"/>
    <w:rsid w:val="00E469CB"/>
    <w:rsid w:val="00E52145"/>
    <w:rsid w:val="00E73E68"/>
    <w:rsid w:val="00EA0085"/>
    <w:rsid w:val="00EC191B"/>
    <w:rsid w:val="00EF50D4"/>
    <w:rsid w:val="00F10355"/>
    <w:rsid w:val="00F20BB2"/>
    <w:rsid w:val="00F336CD"/>
    <w:rsid w:val="00F52EA5"/>
    <w:rsid w:val="00F5493C"/>
    <w:rsid w:val="00F56DA7"/>
    <w:rsid w:val="00FA10EC"/>
    <w:rsid w:val="00FA3436"/>
    <w:rsid w:val="00FA6176"/>
    <w:rsid w:val="00FB57C7"/>
    <w:rsid w:val="00FC4FE3"/>
    <w:rsid w:val="00FF174E"/>
    <w:rsid w:val="56283C21"/>
    <w:rsid w:val="73F92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E9AD2F1"/>
  <w15:chartTrackingRefBased/>
  <w15:docId w15:val="{594C9692-955B-481A-AA6E-D7DABC7D6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46A66"/>
    <w:rPr>
      <w:rFonts w:ascii="Times" w:eastAsia="Times" w:hAnsi="Times"/>
      <w:sz w:val="24"/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46A66"/>
    <w:pPr>
      <w:tabs>
        <w:tab w:val="center" w:pos="4419"/>
        <w:tab w:val="right" w:pos="8838"/>
      </w:tabs>
    </w:pPr>
    <w:rPr>
      <w:rFonts w:ascii="Times New Roman" w:eastAsia="Times New Roman" w:hAnsi="Times New Roman"/>
      <w:lang w:val="es-ES"/>
    </w:rPr>
  </w:style>
  <w:style w:type="paragraph" w:styleId="Footer">
    <w:name w:val="footer"/>
    <w:basedOn w:val="Normal"/>
    <w:rsid w:val="00346A6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46A66"/>
  </w:style>
  <w:style w:type="paragraph" w:styleId="BodyText">
    <w:name w:val="Body Text"/>
    <w:basedOn w:val="Normal"/>
    <w:rsid w:val="000A7A3D"/>
    <w:rPr>
      <w:rFonts w:ascii="Times New Roman" w:eastAsia="Times New Roman" w:hAnsi="Times New Roman"/>
      <w:sz w:val="22"/>
      <w:szCs w:val="22"/>
      <w:lang w:val="en-US"/>
    </w:rPr>
  </w:style>
  <w:style w:type="character" w:styleId="FootnoteReference">
    <w:name w:val="footnote reference"/>
    <w:rsid w:val="000A7A3D"/>
    <w:rPr>
      <w:vertAlign w:val="superscript"/>
    </w:rPr>
  </w:style>
  <w:style w:type="paragraph" w:styleId="BalloonText">
    <w:name w:val="Balloon Text"/>
    <w:basedOn w:val="Normal"/>
    <w:link w:val="BalloonTextChar"/>
    <w:rsid w:val="00F56D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56DA7"/>
    <w:rPr>
      <w:rFonts w:ascii="Tahoma" w:eastAsia="Times" w:hAnsi="Tahoma" w:cs="Tahoma"/>
      <w:sz w:val="16"/>
      <w:szCs w:val="16"/>
      <w:lang w:val="fr-FR" w:eastAsia="en-US"/>
    </w:rPr>
  </w:style>
  <w:style w:type="paragraph" w:styleId="ListParagraph">
    <w:name w:val="List Paragraph"/>
    <w:basedOn w:val="Normal"/>
    <w:uiPriority w:val="34"/>
    <w:qFormat/>
    <w:rsid w:val="000559A0"/>
    <w:pPr>
      <w:spacing w:after="200" w:line="276" w:lineRule="auto"/>
      <w:ind w:left="720"/>
      <w:contextualSpacing/>
    </w:pPr>
    <w:rPr>
      <w:rFonts w:ascii="Calibri" w:eastAsia="Times New Roman" w:hAnsi="Calibri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rsid w:val="00577C38"/>
    <w:rPr>
      <w:sz w:val="24"/>
      <w:lang w:val="es-ES"/>
    </w:rPr>
  </w:style>
  <w:style w:type="character" w:styleId="Hyperlink">
    <w:name w:val="Hyperlink"/>
    <w:basedOn w:val="DefaultParagraphFont"/>
    <w:rsid w:val="00577C3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7C38"/>
    <w:rPr>
      <w:color w:val="605E5C"/>
      <w:shd w:val="clear" w:color="auto" w:fill="E1DFDD"/>
    </w:rPr>
  </w:style>
  <w:style w:type="character" w:customStyle="1" w:styleId="jsgrdq">
    <w:name w:val="jsgrdq"/>
    <w:basedOn w:val="DefaultParagraphFont"/>
    <w:rsid w:val="00756C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scm.oas.org/IDMS/Redirectpage.aspx?class=XIII.6.9%20CIDI/CIE/doc&amp;classNum=4&amp;lang=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scm.oas.org/IDMS/Redirectpage.aspx?class=XIII.6.9%20CIDI/CIE/doc&amp;classNum=4&amp;lang=e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scm.oas.org/IDMS/Redirectpage.aspx?class=XIII.6.9%20CIDI/CIE/doc&amp;classNum=4&amp;lang=s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scm.oas.org/IDMS/Redirectpage.aspx?class=XIII.6.9%20CIDI/CIE/doc&amp;classNum=4&amp;lang=e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0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1FC55FF26B904CAAA32F61F5F421D3" ma:contentTypeVersion="12" ma:contentTypeDescription="Create a new document." ma:contentTypeScope="" ma:versionID="d9ee067ce0781d6674cc46354be6818e">
  <xsd:schema xmlns:xsd="http://www.w3.org/2001/XMLSchema" xmlns:xs="http://www.w3.org/2001/XMLSchema" xmlns:p="http://schemas.microsoft.com/office/2006/metadata/properties" xmlns:ns2="1c1cd70d-670c-436a-92c3-8ff9adc7eaab" xmlns:ns3="05bff542-d332-425c-8dfd-ceb417fe7363" targetNamespace="http://schemas.microsoft.com/office/2006/metadata/properties" ma:root="true" ma:fieldsID="72eaab45aa772bf4047482fe13e2a502" ns2:_="" ns3:_="">
    <xsd:import namespace="1c1cd70d-670c-436a-92c3-8ff9adc7eaab"/>
    <xsd:import namespace="05bff542-d332-425c-8dfd-ceb417fe73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1cd70d-670c-436a-92c3-8ff9adc7ea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bff542-d332-425c-8dfd-ceb417fe736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41D2AA8-FF56-47C4-A6E3-606357F610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1cd70d-670c-436a-92c3-8ff9adc7eaab"/>
    <ds:schemaRef ds:uri="05bff542-d332-425c-8dfd-ceb417fe73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AF1E48-73AD-4944-AAAC-A8D2382311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B0B1E1-7A07-48EC-B15B-782C5E7ED8F5}">
  <ds:schemaRefs>
    <ds:schemaRef ds:uri="http://schemas.microsoft.com/office/2006/metadata/properties"/>
    <ds:schemaRef ds:uri="http://purl.org/dc/terms/"/>
    <ds:schemaRef ds:uri="http://purl.org/dc/elements/1.1/"/>
    <ds:schemaRef ds:uri="http://schemas.microsoft.com/office/2006/documentManagement/types"/>
    <ds:schemaRef ds:uri="1c1cd70d-670c-436a-92c3-8ff9adc7eaab"/>
    <ds:schemaRef ds:uri="http://www.w3.org/XML/1998/namespace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05bff542-d332-425c-8dfd-ceb417fe736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1</Words>
  <Characters>335</Characters>
  <Application>Microsoft Office Word</Application>
  <DocSecurity>0</DocSecurity>
  <Lines>2</Lines>
  <Paragraphs>1</Paragraphs>
  <ScaleCrop>false</ScaleCrop>
  <Company>OAS</Company>
  <LinksUpToDate>false</LinksUpToDate>
  <CharactersWithSpaces>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FTH MEETING OF MINISTERS OF EDUCATION</dc:title>
  <dc:subject/>
  <dc:creator>RReyes</dc:creator>
  <cp:keywords/>
  <cp:lastModifiedBy>Diaz - Avalos,  Estela</cp:lastModifiedBy>
  <cp:revision>3</cp:revision>
  <cp:lastPrinted>2017-02-10T16:31:00Z</cp:lastPrinted>
  <dcterms:created xsi:type="dcterms:W3CDTF">2021-11-11T21:39:00Z</dcterms:created>
  <dcterms:modified xsi:type="dcterms:W3CDTF">2021-11-11T2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AIL_MSG_ID1">
    <vt:lpwstr>UFAAhWon0ndq8Ex+hLzSxpmc6/E6ZVADYxsM1DiypzqalnD7+l07EPdWsdBhsgtibR3UfUFg0ZmDCnuH_x000d_
7VEVoFBx62bjTKusGQicO2AIOd2Cv34hX9BLkZoxDGvff75matMES8QUoAn9KpEEmduEo8FanI8o_x000d_
c4QG5BaoIf22S8+JVOBSXGr4WGN0AQKWjWGSPhZ2byBmjdyfKQRL2CnMZxb1VjY4De+yDMESqqzs_x000d_
ta86+iDq8vNyiUr6C</vt:lpwstr>
  </property>
  <property fmtid="{D5CDD505-2E9C-101B-9397-08002B2CF9AE}" pid="3" name="MAIL_MSG_ID2">
    <vt:lpwstr>2zVsqY/q5FUMD1wFHTRIObojqHMfylmP3dmDVJuLbYpxYJjmPCBVRR7OKiy_x000d_
ZpB0eWcmokxaR2vuh8CL8XonvNM=</vt:lpwstr>
  </property>
  <property fmtid="{D5CDD505-2E9C-101B-9397-08002B2CF9AE}" pid="4" name="RESPONSE_SENDER_NAME">
    <vt:lpwstr>4AAA4Lxe55UJ0C99sAa2zs9Q+luFpLW2jOcGrdhzglD1acGXf6pWMk8+Zg==</vt:lpwstr>
  </property>
  <property fmtid="{D5CDD505-2E9C-101B-9397-08002B2CF9AE}" pid="5" name="EMAIL_OWNER_ADDRESS">
    <vt:lpwstr>sAAAE9kkUq3pEoK0rHwJ2XOPwEeUFjp4gja3l2QNCy+n8b0=</vt:lpwstr>
  </property>
  <property fmtid="{D5CDD505-2E9C-101B-9397-08002B2CF9AE}" pid="6" name="ContentTypeId">
    <vt:lpwstr>0x010100CB1FC55FF26B904CAAA32F61F5F421D3</vt:lpwstr>
  </property>
</Properties>
</file>